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จจัยบางประการที่มีผลต่อการเจริญเติบโตของพืช</w:t>
      </w:r>
      <w:r>
        <w:t xml:space="preserve"> </w:t>
      </w:r>
      <w:r>
        <w:t xml:space="preserve">ตอนที่</w:t>
      </w:r>
      <w:r>
        <w:t xml:space="preserve"> </w:t>
      </w:r>
      <w:r>
        <w:t xml:space="preserve">2</w:t>
      </w:r>
      <w:r>
        <w:t xml:space="preserve"> </w:t>
      </w:r>
      <w:r>
        <w:t xml:space="preserve">ปัจจัยภายใน</w:t>
      </w:r>
      <w:r>
        <w:t xml:space="preserve"> </w:t>
      </w:r>
      <w:r>
        <w:t xml:space="preserve">(17.22</w:t>
      </w:r>
      <w:r>
        <w:t xml:space="preserve"> </w:t>
      </w:r>
      <w:r>
        <w:t xml:space="preserve">นาที)</w:t>
      </w:r>
    </w:p>
    <w:p>
      <w:pPr>
        <w:pStyle w:val="Date"/>
      </w:pPr>
      <w:r>
        <w:t xml:space="preserve">วันพฤหัสบดีที่</w:t>
      </w:r>
      <w:r>
        <w:t xml:space="preserve"> </w:t>
      </w:r>
      <w:r>
        <w:t xml:space="preserve">18</w:t>
      </w:r>
      <w:r>
        <w:t xml:space="preserve"> </w:t>
      </w:r>
      <w:r>
        <w:t xml:space="preserve">เมษายน</w:t>
      </w:r>
      <w:r>
        <w:t xml:space="preserve"> </w:t>
      </w:r>
      <w:r>
        <w:t xml:space="preserve">2567</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สุนัดดา) มีจุดประสงค์การเรียนรู้ดังนี้ค่ะ ก็คือสืบค้นข้อมูลเกี่ยวกับสารเจริญเติบโตของพืช ที่มนุษย์สังเคราะห์ขึ้นเพื่อใช้ในการเกษตรและเรื่องการผลิตของพืชในรูปแบบต่าง ๆ ค่ะ ที่บ้านของนักเรียนปลูกต้นมะม่วงบ้างไหมคะ หรือเห็นต้นมะม่วงบ้างหรือเปล่า ต้นมะม่วงที่นักเรียนเคยเห็น มีลักษณะต้นแบบในรูปนี้หรือไม่อย่างไร ต้นมะม่วงบางต้นที่นักเรียนปลูกในบ้าน หรือเคยเห็นมาก่อน อาจจะสูงมาก ทำให้มะม่วงออกผล เราจะเก็บผลมะม่วงได้ลำบากนะคะ แต่ต้นมะม่วงบางต้นค่ะ มีลักษณะเหมือนในรูปนี้ค่ะ ก็คือต้นไม่สูงมากและมีทุ่งกว้างค่ะ ในการปลูกมะม่วงนะคะ นอกจากเราจะควบคุมปัจจัยภายนอก ที่เราเรียนมาแล้วในคลิปที่แล้วอย่างเช่น แสง น้ำ ธาตุอากาศ ก็อาจจะมีการตัดยอดนะคะ เพื่อจะให้ต้นมะม่วงนี้นะคะ ตัดได้ง่ายมากขึ้น ทำให้เกิดกิ่งข้างมากขึ้น เป็นการเพิ่มผลผลิต และเพิ่มทรงพุ่มค่ะ ทำให้ต้นมะม่วงที่เราปลูกนี้นะคะ ไม่สูงมาก เก็บผลผลิตสะดวก นอกจากต้นมะม่วงแล้ว เรายังสามารถตัดยอดพืชอื่น ๆ ได้เช่นเดียวกันค่ะ อย่างเช่น มะนาว ทุเรียน เงาะและมังคุด นักเรียนคิดว่าเพราะเหตุใด การตัดยอดพืช จงส่งผลกับการเจริญเติบโต และการให้ผลิตของพืชได้ เดี๋ยวเราจะมาเรียนพร้อมกันเลยนะคะ 3 ตัว2.2 ปัจจัยภายในจากวิดีโอคลิปตอนที่แล้ว นักเรียนได้เรียนมาแล้วว่าปัจจัยภายนอก มีผลการเจริญเติบโต ตอบคือนอกจากปัจจัยพูดแล้ว ยังมีปัจจัยภายในที่กำหนดให้พืช แต่ละชนิดมีการเจริญเติบ ที่แตกต่างกันออกไป ปัจจัยภายในดังกล่าว เป็นสารควบคุมการควบคุมของพืช หรือ Plaเลสเตอร์หรือสร้างขึ้นภายในเซลล์ หรือเรียกว่าฮอร์โมนเพว พืชจะสร้างของดอกนี้ เราสร้างและลำเลียงไปยังเนื้อเยื่อ ตามตำแหน่งต่าง ๆ ภายในต้นพืช มีผลควบคุมกระบวนการต่าง ๆ ในการเจริญเติบโตของพืช ฮอร์โมนพืชมี 5 กลุ่มหลัก คือออกซิน ไซโตไคนิน ไอซิ จิเบอเรลลิน edwin ในปัจจุบันนี้นะคะ มนุษย์ซึ่งมีผลควบคุมการเจริญเติบโต เช่นเดียวกับฮอร์โมนพืช ซึ่งจะเป็นการสื่อสารควบคุมการเจริญเติบโต เพื่อใช้ในการประโยชน์เกษตร เช่น สารเร่งราก สารเพิ่มการติดดอกและผล โดยให้ต้องเสนอเหล่านี้ ในปริมาณที่เหมาะสม นักเรียนคิดว่าปริมาณพืชเหล่านี้ แต่ละชนิดมีความแตกต่างกันอย่างไร และมีการสารควบคุมเหล่านี้ ไปใช้ประโยชน์อย่างไรบ้าง เดี๋ยวเราจะมาเรียนพร้อมกันเลยนะคะ ออกซิน ออกซินเป็นฮอร์โมนพืชชนิดแรก ที่มีการค้นพบ มีบทบาทสำคัญ ในการกระตุ้นการยืดตัวของเซลล์ นอกจากนี้แล้วยังมีบทบาทในเรื่องอื่น ๆ นะคะ เช่นยับยั้งการเจริญของตาข้าง โดยทำงานร่วมกับฮอร์โมนกลุ่มไซโตไคนิน การส่งเสริมของรากกระตุ้น การเจริญของผล และชะลอร่วงของใบ นักเรียนเคยปลูกพืช แล้วนำไปไว้หน้าต่าง หรือระเบียงบ้างไหมคะ แล้วเคยสังเกตไหมคะ ประเภทของนักเรียน มีลักษณะอย่างไร ถ้านักเรียนเคยปลูกพืชนะคะ อย่างเช่น มะเขือเทศ ทานตะวัน และให้แสงตามปกติ ลำต้นจะตั้งตรงและสูงขึ้นไปทางด้านบนนะคะ แต่ถ้าเราเอาไปไว้ทางริมหน้าต่างนะคะ หรือว่าริมระเบียง นักเรียนจะสังเกตนะคะ ต้นไม้ของนักเรียนจะแตกต่างออกไปจากเดิมอย่างไร ยอดของพืชเหล่านั้นนะคะ จะโค้งเข้าหาแสงอย่างเสมอ อย่างรูปนี้นะคะ จะเป็นรูปของต้นทานตะวันค่ะ ไปยอดนะคะ จะมีโค้งเข้าหาแสงค่ะ เพราะว่าตอนว่าครูครูปู ต้นทานตะวันนี้นะคะ ผู้นำไปไว้ที่นำระเบียงค่ะ เดี๋ยวเราไปศึกษากันนะคะ ว่าปลายยอดพืชเข้าหาแสงได้อย่างไร จากที่ปลายยอดยอดพืชโค้งเข้าหาแสง ซึ่งเป็นปัจจัยภายนอกเป็นผลจาก Oxygen ซึ่งเป็นปัจจัยโดยปกติแล้ว ไปยอดและปลายออกเมื่อมีแสงยอด 1 ก็คือแสงสั่งมาด้านนี้ค่ะ ด้านที่ได้รับแสงน้อย จะมีการสะสมของออกซินมากกว่าแสงมากค่ะ นักเรียนสามารถศึกษาได้จากภาพตรงนี้ค่ะ ฝั่งนี้คือด้านที่ได้รับแสงน้อย ส่วนด้านนี้คือได้รับแสงมากค่ะ ด้านที่ได้รับแสงน้อย จะมีการสะสมออกซิเจนมากกว่าแสงที่ได้รับแสงมาก ออกซินสามารถการขยายตัวของเซลล์ ทำให้ด้านที่ได้รับแสงน้อย ซึ่งมีการสะสมออกซินและมีการได้รับแสงมาก จึงเกิดการโค้งงอ แสงสังเคราะห์ ที่มีสมบัติคล้ายออกซิน เช่น ID แพทริค การเกิดของต้นและกิ่งชำในรูปนี้นะคะ คือการกิ่งแบบกิ่งชำ เพื่อเร่งการการเจริญเติบโตของรากค่ะ ทางด้านซ้ายมือนี้ค่ะ จะเป็นก่อนทำค่ะ แล้วก็อีกรูปหนึ่ง จะเป็นหลังปค่ะ จะไม่มีการใช้สารส่วนตรงนี้ จะมีการใช้สารเมื่อนำไปปักชำแล้วนะคะ จะเห็นว่าสิ่งที่ไม่มีการใช้สาร จะไม่มีรากงอกออกมาค่ะ ส่วนกิ่งนี้นะคะ ที่มีการใช้สารสังเคราะห์ ที่มีสมบัติคล้ายออกซิน จะเห็นว่าจะมีรากงอกออกมาจากกิ่งค่ะ สารสังเคราะห์ที่มีสมบัติคล้ายออกซิน ยังสามารถใช้กระตุ้นได้ผลิตผลโดยไม่ต้องปฏิสนธิได้ค่ะ เช่น องุ่น สตรอเบอรี่มะเขือเทศ ซึ่งทำให้ได้ผลที่ไม่มีเมล็ด นอกจากนี้แล้วหากพืชได้รับ สารสังเคราะห์ที่มีสมบัติคล้ายออกซิเจนมากเกินไป จะมีผลการยับยั้งการเจริญเติบโต ดังนั้น การใช้สารกลุ่มนี้ เพื่อจำกัดกลุ่มพืชบางชนิดด้วยค่ะ ช่วงชวนคิด ครูมีคำถามถามนักเรียนค่ะ สารสังเคราะห์ที่มีสมบัติคล้ายฮอร์โมนพืช จัดเป็นปัจจัยภายนอก หรือปัจจัยภายใน ครูให้เวลานักเรียนคิด 10 วินาทีค่ะ แล้วเดี๋ยวเรามาดูเฉลยพร้อมกันนะคะ เป็นอย่างไรบ้างคะ น่าจะตอบกันได้ นั่นก็คือออกซิที่สร้างขึ้นภายในพืช เป็นปัจจัยภายใน เพราะพืชสร้างขึ้นเอง เพื่อใช้ในการขบวนต่าง ๆ ภายในเซลล์ แต่ในทางการเกษตร ที่มีการนำสารสังเคราะห์ ที่มีสมบัติคล้ายออกซิน มาใช้นะคะ เป็นการให้จากภายนอก คือต้องลำเลียงสารดังกล่าว ดังนั้น จึงจัดการควบคุมเหล่านี้ เป็นปัจจัยภายนอกค่ะ ไซโทไคน ไคนินPsycho ไทย เป็นพืชอีกชนิดหนึ่งที่มีบทบาทสำคัญ เกี่ยวกับการแบ่งเซลล์ และการเปลี่ยนสภาพของเซลล์ นอกจากนี้ยังมีบทบาทเกี่ยวข้องกับ กระบวนการหลายอย่างในพืชอีกด้วยค่ะ นักเรียนเคยทานผักชนิดนี้ไหมคะ นี่คือผักหวานป่าค่ะ เกษตรกรจะปลูกต้นผักหวานป่า และตัดยอดค่ะ เพื่อให้แปลกเสียงข้างมากมาย ทำให้รับประทานได้เรื่อย ๆ นอกจากผักหวานป่าแล้วนะคะ ยอดอื่น ๆ อีก ตัดยอดเพื่อให้ไปสินค้าได้เช่น กะเพรา โหระพา และกระถินจากรูปนี้นะคะ ก็คือการผัดกะเพรา เพื่อให้แตกกิ่งมากขึ้น ก็คือจะตัดไปยอดบริเวณนี้ค่ะ เมื่อเวลาผ่านไปสังเกตดูจากตรงนี้นะคะ เมื่อขยายจะเห็นว่าบริเวณที่เคยเป็นตาข้างนี้น่ะค่ะ จะเจริญขึ้นนะคะ แล้วหลังจากนั้น ตาข้างนี้จะเจริญเป็นกิ่งต่อไปค่ะ นักเรียนคิดว่าเพราะเหตุใด เมื่อมีการหรือเด็ดปลายยอดออก จึงทำให้มีตาข้างเกิดขึ้นได้ การเจริญของตาข้าง เป็นผลของการทำงานร่วมกันของออกซิ และPsycho Tha มีหลักหลักคือไปลากแล้วจะถูกลำเลียงขึ้นไปไปของพืชถ้าเราดูแถบสีน้ำเงินนี้นะคะ จะเห็นว่าแถบสีเข้มค่ะ ทางไปในโครงมีปริมาณนะคะ เมื่อใกล้บริเวณปลายราก และและจะมีบริเวณน้อยลงนะคะ เมื่อใกล้สู่ปลายยอด ส่วนออกซินนะคะ ที่บริเวณปลายยอดมีความเข้มข้นสูง ซึ่งจะค่อย ๆ ลดลงนะคะ เมื่อใกล้ ๆ ถึงใกล้รากล่ะค่ะ เมื่อเปรียบเทียบกันแล้วนะคะ ว่าจะเห็นว่าบริเวณใกล้ยอด จึงมีปริมาณออกซิ สูงกว่าใส่ขาทำให้มีผลการยับยั้งของตาข้างตา จึงไม่เจริญที่บริเวณดังกล่าว แต่เมื่อมีการตัดปลายยอดนะคะ เป็นการทำงานหลักการทำงานของออกซิน ปริมาณของออกซิเจนลดลง ทำให้ควันของออกซิเจนต่อลดลง ที่บริเวณดังกล่าว เป็นผลทำให้ข้างเจริญขึ้นได้ค่ะ นักเรียนสังเกตได้ค่ะ จากรูปแรกนะคะ ก่อนที่จะมีการตัดไปยอด ก็เห็นตาข้างขนาดเล็กค่ะ แต่เมื่อมีการปรับไปยอดแล้ว ตาข้างจะมีการเจริญมากขึ้นค่ะ ข้อสุดท้ายจะพัฒนาเป็นกิ่งค่ะ ไซโทไต กับซัน เช่น BA TDZ เพื่อใช้เร่งการแตกตาของพืช พืชของไม้ดอก ไม้ประดับ และไม้ผลบางชนิด และมีการนำมาใช้เพื่อกระตุ้น การสร้างยอด ในประเด็นในเยื่อพืชในรูปที่เห็นนี้นะคะ เป็นการกระตุ้นการสร้างยอด ของต้นพิทูเนียค่ะ กิฟฟารีนเป็นฮอร์โมนอีกกลุ่มหนึ่ง มีการยืดตัวและแบ่งเซลล์มากขึ้น ทำให้ต้นสูงขึ้น และยังเกี่ยวข้องกับอีกหลายกระบวนการ ในพืช เช่น ควบคุมการงอกของเมล็ดพืชบางชนิด การออกดอกและการติดผล และการยืดตัวของลำต้น นักเรียนจำได้ไหมคะ ตอน ม. 3 เราเคยเรียนเรื่องของบริวารนะคะ ก็คือลักษณะต้นสูง และต้นเตี้ย ซึ่งต่อมาพบว่า ต้นสูง ของต้นถั่วลันเตานั้น มีความสัมพันธ์ของ ปริมาณ ที่ต้นสวย สร้างขึ้นค่ะ โดยถั่วลันเตา ต้องส่งนะคะ จะมีมากกว่าถุงถั่วถั่วลันเตาต้นเตี้ย กับการนำไปใช้สารสังเคราะห์ที่มีสมบัติคล้ายวินเซนต์ assist ใช้ให้ช่วงองุ่นยาว ทำให้ผลขยายขึ้นได้ ถ้าเราดูจากรูปค่ะ ทางด้านซ้าย ไม่ได้ใช้สงเคราะห์สังเคราะห์ความยาวต่อ 21.5 cm ค่ะ แต่ว่าทางด้านขวาจะใช้การสังเคราะห์ความยาวของผลองุ่นจะประมาณ4 cm ค่ะ หลังจากเรียนเนื้อหาเสร็จแล้วนะคะ แล้วก็มาถึงช่วงสรุปเนื้อหาภายในบทเรียนค่ะ ปัจจัยภายในที่มีผลต่อการเจริญเติบโต เช่น ฮอร์โมนพืช ซึ่งพืชสังเคราะห์ขึ้น เพื่อควบคุมการเจริญเติบโต ในแต่ละช่วงชีวิต มนุษย์สังเคราะห์สารควบคุมการเจริญเติบ ดูของชีวิตโดยเลียนแบบ ฮอร์โมนพืช เพื่อนำไปใช้การเจริญเติบโต และเพิ่มผลผลิตของโต ออกซิเจนเป็นฮอร์โมนชนิดแรก ที่ค้นพบนะคะ ที่มีการสำคัญเกี่ยวกับการการยืดตัวของเซลล์ นอกจากนี้ แล้วยังยับยั้งการเจริญเติบโตของตาข้าง โดยทำงานร่วมกับฮอร์โมนกลุ่มไซโทไคนิน สารสังเคราะห์ที่มีสมบัติคล้ายออกซิเจน abana นะคะ ซึ่งนิยมนำมาใช้ ก็คือเร่งการเติบโตของร่างการปักชำ และกระตุ้นพืชบางชนิด ติดผลโดยไม่มีการปฏิสัมพันธ์ เช่นสตรอว์เบอรี ไซโตไคนิน มีบทบาทสำคัญเกี่ยวกับการแบ่งเซลล์และการเปลี่ยนแปลงเซลล์นอกจากนี้แล้วการเจริญของตา ก็ยังเป็นผลมาจากการทำงานร่วม กันของ และออกซิเจนค่ะ สารสังเคราะห์ที่มีสมบัติคล้ายไซโค นะคะ เช่น b a และ CD ช่วยเร่งการแตกตา ของพืชควบคุมทรงพุ่มของไม้ ดอกไม้ ประดับ ผลและกระตุ้น การสร้างยอด ในการเพาะเลี้ยงบางชนิด การ์ตูนให้เซลล์ ที่ลำต้นมีการแบ่งเซลล์เดียวมากขึ้น ทำให้นอกจากนี้ แล้ว ยังควบคุมการงอกของพืชบางชนิด และควบคุมการออกดอกและการติดผล ของพืชด้วยค่ะ สารสังเคราะห์ที่มีสมบัติคล้าย นิยมนำมาใช้ให้ช่อองุ่นยาว ทำให้ผลขยายใ ขนาดใหญ่ขึ้นค่ะ สำหรับคลิปนี้ ก็ขอจบการจบการสอนเพียงเท่านี้ก่อนนะคะ แล้วก็คลิปถัดไป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จจัยบางประการที่มีผลต่อการเจริญเติบโตของพืช ตอนที่ 2 ปัจจัยภายใน (17.22 นาที)</dc:title>
  <dc:creator/>
  <cp:keywords/>
  <dcterms:created xsi:type="dcterms:W3CDTF">2024-04-18T03:41:22Z</dcterms:created>
  <dcterms:modified xsi:type="dcterms:W3CDTF">2024-04-18T03: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เมษายน 2567 เวลา 09.50 น.</vt:lpwstr>
  </property>
  <property fmtid="{D5CDD505-2E9C-101B-9397-08002B2CF9AE}" pid="3" name="subtitle">
    <vt:lpwstr/>
  </property>
</Properties>
</file>